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X066e68a9e36d3e6b64d713c96d6d695734cb11d"/>
    <w:p>
      <w:pPr>
        <w:pStyle w:val="Heading1"/>
      </w:pPr>
      <w:r>
        <w:t xml:space="preserve">Cover Letter for Baker Position in Mexico City</w:t>
      </w:r>
    </w:p>
    <w:p>
      <w:pPr>
        <w:pStyle w:val="FirstParagraph"/>
      </w:pPr>
      <w:r>
        <w:t xml:space="preserve">Dear Hiring Manager,</w:t>
      </w:r>
    </w:p>
    <w:p>
      <w:pPr>
        <w:pStyle w:val="BodyText"/>
      </w:pPr>
      <w:r>
        <w:t xml:space="preserve">I am writing to express my enthusiastic interest in the Baker position at your esteemed establishment in Mexico City. As a dedicated and passionate baker with over [X years] of experience, I have honed my craft in both traditional and contemporary baking techniques, while deeply appreciating the rich culinary heritage that defines Mexico City’s vibrant food culture. My commitment to quality, creativity, and authenticity aligns perfectly with the values of a Baker in this dynamic city, where every loaf of bread and pastry carries the essence of local traditions and innovation.</w:t>
      </w:r>
    </w:p>
    <w:bookmarkStart w:id="20" w:name="why-mexico-city"/>
    <w:p>
      <w:pPr>
        <w:pStyle w:val="Heading2"/>
      </w:pPr>
      <w:r>
        <w:t xml:space="preserve">Why Mexico City?</w:t>
      </w:r>
    </w:p>
    <w:p>
      <w:pPr>
        <w:pStyle w:val="FirstParagraph"/>
      </w:pPr>
      <w:r>
        <w:t xml:space="preserve">Mexico City is not just a location—it is a living testament to culinary artistry. From the fragrant aroma of pan dulce in bustling markets to the intricate layers of pastel de chocolate in intimate bakeries, the city’s baking scene thrives on its cultural diversity and time-honored practices. As a Baker, I have always been drawn to this environment where every ingredient tells a story, and every creation reflects the soul of the community. My goal is to contribute to this legacy by bringing my expertise in crafting baked goods that celebrate both tradition and modernity.</w:t>
      </w:r>
    </w:p>
    <w:bookmarkEnd w:id="20"/>
    <w:bookmarkStart w:id="21" w:name="professional-experience-and-expertise"/>
    <w:p>
      <w:pPr>
        <w:pStyle w:val="Heading2"/>
      </w:pPr>
      <w:r>
        <w:t xml:space="preserve">Professional Experience and Expertise</w:t>
      </w:r>
    </w:p>
    <w:p>
      <w:pPr>
        <w:pStyle w:val="FirstParagraph"/>
      </w:pPr>
      <w:r>
        <w:t xml:space="preserve">Throughout my career, I have worked in a variety of bakeries across Mexico, including [mention specific cities or bakeries if applicable], where I developed a deep understanding of the nuances of Mexican baking. My skills span from mastering classic techniques such as sourdough fermentation and laminated doughs to experimenting with innovative flavor profiles that resonate with contemporary tastes. In Mexico City, where the demand for high-quality, artisanal products is ever-growing, I have consistently delivered exceptional results by combining precision with creativity.</w:t>
      </w:r>
    </w:p>
    <w:p>
      <w:pPr>
        <w:pStyle w:val="BodyText"/>
      </w:pPr>
      <w:r>
        <w:t xml:space="preserve">At my previous role at [Bakery Name], I was responsible for overseeing the production of daily baked goods, including breads like pan de agua and pan de muerto, as well as pastries such as empanadas and churros. This experience allowed me to refine my ability to manage large-scale operations while maintaining the integrity of traditional recipes. I also led a team of bakers, ensuring that every product met the highest standards of quality and consistency—qualities that are essential for success in a competitive market like Mexico City.</w:t>
      </w:r>
    </w:p>
    <w:bookmarkEnd w:id="21"/>
    <w:bookmarkStart w:id="22" w:name="Xc266330b473af223cc09135cfc93d92897c4886"/>
    <w:p>
      <w:pPr>
        <w:pStyle w:val="Heading2"/>
      </w:pPr>
      <w:r>
        <w:t xml:space="preserve">Cultural Connection and Local Ingredients</w:t>
      </w:r>
    </w:p>
    <w:p>
      <w:pPr>
        <w:pStyle w:val="FirstParagraph"/>
      </w:pPr>
      <w:r>
        <w:t xml:space="preserve">One of the aspects I cherish most about being a Baker in Mexico City is the opportunity to work with locally sourced, seasonal ingredients. The city’s proximity to farms and markets provides access to fresh produce, premium flours, and unique spices that elevate every creation. I have always prioritized sustainability and authenticity in my work, sourcing ingredients from trusted suppliers who share my commitment to quality. For example, I frequently collaborate with local farmers to incorporate heirloom corn into my recipes or use organic honey from nearby apiaries to enhance the natural sweetness of my pastries.</w:t>
      </w:r>
    </w:p>
    <w:p>
      <w:pPr>
        <w:pStyle w:val="BodyText"/>
      </w:pPr>
      <w:r>
        <w:t xml:space="preserve">In addition to ingredient quality, I deeply respect the cultural significance of baking in Mexican society. Whether it’s preparing traditional breads for religious celebrations or creating modern twists on classic desserts, I strive to honor the heritage that defines our culinary identity. This connection to culture is not just a professional obligation—it is a personal passion that drives me to innovate while staying rooted in tradition.</w:t>
      </w:r>
    </w:p>
    <w:bookmarkEnd w:id="22"/>
    <w:bookmarkStart w:id="23" w:name="why-you-should-hire-me"/>
    <w:p>
      <w:pPr>
        <w:pStyle w:val="Heading2"/>
      </w:pPr>
      <w:r>
        <w:t xml:space="preserve">Why You Should Hire Me</w:t>
      </w:r>
    </w:p>
    <w:p>
      <w:pPr>
        <w:pStyle w:val="FirstParagraph"/>
      </w:pPr>
      <w:r>
        <w:t xml:space="preserve">Your bakery’s reputation for excellence and its dedication to providing exceptional baked goods make it an ideal place for me to grow as a Baker. I am particularly inspired by your commitment to [mention specific values, e.g., “crafting artisanal breads that reflect the spirit of Mexico City” or “experimenting with fusion flavors that appeal to a global audience”]. My background in both traditional and contemporary baking, combined with my strong work ethic and attention to detail, positions me to contribute meaningfully to your team.</w:t>
      </w:r>
    </w:p>
    <w:p>
      <w:pPr>
        <w:pStyle w:val="BodyText"/>
      </w:pPr>
      <w:r>
        <w:t xml:space="preserve">Furthermore, I am eager to learn from your established practices and collaborate with your team to elevate the customer experience. In Mexico City, where customers are discerning and demand excellence, I believe my ability to balance creativity with consistency will be a valuable asset. I am confident that my skills in recipe development, team leadership, and quality control will align seamlessly with the goals of your bakery.</w:t>
      </w:r>
    </w:p>
    <w:bookmarkEnd w:id="23"/>
    <w:bookmarkStart w:id="24" w:name="conclusion"/>
    <w:p>
      <w:pPr>
        <w:pStyle w:val="Heading2"/>
      </w:pPr>
      <w:r>
        <w:t xml:space="preserve">Conclusion</w:t>
      </w:r>
    </w:p>
    <w:p>
      <w:pPr>
        <w:pStyle w:val="FirstParagraph"/>
      </w:pPr>
      <w:r>
        <w:t xml:space="preserve">In conclusion, I am excited about the opportunity to bring my expertise as a Baker to your establishment in Mexico City. My passion for baking, combined with my dedication to honoring local traditions and delivering exceptional products, makes me an ideal candidate for this role. I would be thrilled to contribute to your bakery’s success while continuing to grow as a professional in one of the most dynamic culinary hubs in the world.</w:t>
      </w:r>
    </w:p>
    <w:p>
      <w:pPr>
        <w:pStyle w:val="BodyText"/>
      </w:pPr>
      <w:r>
        <w:t xml:space="preserve">Thank you for considering my application. I look forward to the possibility of discussing how my skills and vision align with your need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Mexico City</dc:title>
  <dc:creator/>
  <dc:language>en</dc:language>
  <cp:keywords/>
  <dcterms:created xsi:type="dcterms:W3CDTF">2026-07-21T02:50:21Z</dcterms:created>
  <dcterms:modified xsi:type="dcterms:W3CDTF">2026-07-21T02:50:21Z</dcterms:modified>
</cp:coreProperties>
</file>

<file path=docProps/custom.xml><?xml version="1.0" encoding="utf-8"?>
<Properties xmlns="http://schemas.openxmlformats.org/officeDocument/2006/custom-properties" xmlns:vt="http://schemas.openxmlformats.org/officeDocument/2006/docPropsVTypes"/>
</file>